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0DA16" w14:textId="1C2D923F" w:rsidR="007F2402" w:rsidRPr="00476268" w:rsidRDefault="0073612D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76268">
        <w:rPr>
          <w:rFonts w:ascii="Times New Roman" w:hAnsi="Times New Roman" w:cs="Times New Roman"/>
          <w:b/>
          <w:bCs/>
          <w:sz w:val="24"/>
          <w:szCs w:val="24"/>
        </w:rPr>
        <w:t>iBio</w:t>
      </w:r>
      <w:proofErr w:type="spellEnd"/>
      <w:r w:rsidRPr="00476268">
        <w:rPr>
          <w:rFonts w:ascii="Times New Roman" w:hAnsi="Times New Roman" w:cs="Times New Roman"/>
          <w:b/>
          <w:bCs/>
          <w:sz w:val="24"/>
          <w:szCs w:val="24"/>
        </w:rPr>
        <w:t>-GATS (Inverted Bio-GATS)</w:t>
      </w:r>
      <w:r w:rsidR="00553B01" w:rsidRPr="0047626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15B5082" w14:textId="0C4F2A4D" w:rsidR="007330E4" w:rsidRPr="00476268" w:rsidRDefault="00B71E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6268">
        <w:rPr>
          <w:rFonts w:ascii="Times New Roman" w:hAnsi="Times New Roman" w:cs="Times New Roman"/>
          <w:sz w:val="24"/>
          <w:szCs w:val="24"/>
        </w:rPr>
        <w:t>A workflow for building high-quality structural models of insect ORs, based on the Bio-GATS</w:t>
      </w:r>
      <w:r w:rsidR="00520212" w:rsidRPr="00476268">
        <w:rPr>
          <w:rFonts w:ascii="Times New Roman" w:hAnsi="Times New Roman" w:cs="Times New Roman"/>
          <w:sz w:val="24"/>
          <w:szCs w:val="24"/>
        </w:rPr>
        <w:t xml:space="preserve"> </w:t>
      </w:r>
      <w:r w:rsidR="00712A3D" w:rsidRPr="00476268">
        <w:rPr>
          <w:rFonts w:ascii="Times New Roman" w:hAnsi="Times New Roman" w:cs="Times New Roman"/>
          <w:sz w:val="24"/>
          <w:szCs w:val="24"/>
        </w:rPr>
        <w:t>(Jabeen et al</w:t>
      </w:r>
      <w:r w:rsidR="008A0BEF" w:rsidRPr="00476268">
        <w:rPr>
          <w:rFonts w:ascii="Times New Roman" w:hAnsi="Times New Roman" w:cs="Times New Roman"/>
          <w:sz w:val="24"/>
          <w:szCs w:val="24"/>
        </w:rPr>
        <w:t>.</w:t>
      </w:r>
      <w:r w:rsidR="00712A3D" w:rsidRPr="00476268">
        <w:rPr>
          <w:rFonts w:ascii="Times New Roman" w:hAnsi="Times New Roman" w:cs="Times New Roman"/>
          <w:sz w:val="24"/>
          <w:szCs w:val="24"/>
        </w:rPr>
        <w:t>)</w:t>
      </w:r>
      <w:r w:rsidRPr="00476268">
        <w:rPr>
          <w:rFonts w:ascii="Times New Roman" w:hAnsi="Times New Roman" w:cs="Times New Roman"/>
          <w:sz w:val="24"/>
          <w:szCs w:val="24"/>
        </w:rPr>
        <w:t xml:space="preserve"> approach</w:t>
      </w:r>
      <w:r w:rsidR="00712A3D" w:rsidRPr="00476268">
        <w:rPr>
          <w:rFonts w:ascii="Times New Roman" w:hAnsi="Times New Roman" w:cs="Times New Roman"/>
          <w:sz w:val="24"/>
          <w:szCs w:val="24"/>
        </w:rPr>
        <w:t>.</w:t>
      </w:r>
    </w:p>
    <w:p w14:paraId="5F04EF33" w14:textId="4DA73612" w:rsidR="0073612D" w:rsidRDefault="0073612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3B01">
        <w:rPr>
          <w:rFonts w:ascii="Times New Roman" w:hAnsi="Times New Roman" w:cs="Times New Roman"/>
          <w:b/>
          <w:bCs/>
          <w:sz w:val="24"/>
          <w:szCs w:val="24"/>
        </w:rPr>
        <w:t xml:space="preserve">Getting started </w:t>
      </w:r>
    </w:p>
    <w:p w14:paraId="5AA98271" w14:textId="77777777" w:rsidR="0073612D" w:rsidRPr="00553B01" w:rsidRDefault="0073612D" w:rsidP="007361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b/>
          <w:bCs/>
          <w:color w:val="1F2328"/>
          <w:kern w:val="0"/>
          <w:sz w:val="24"/>
          <w:szCs w:val="24"/>
          <w:lang w:eastAsia="en-AU"/>
          <w14:ligatures w14:val="none"/>
        </w:rPr>
      </w:pPr>
      <w:r w:rsidRPr="0073612D">
        <w:rPr>
          <w:rFonts w:ascii="Times New Roman" w:eastAsia="Times New Roman" w:hAnsi="Times New Roman" w:cs="Times New Roman"/>
          <w:b/>
          <w:bCs/>
          <w:color w:val="1F2328"/>
          <w:kern w:val="0"/>
          <w:sz w:val="24"/>
          <w:szCs w:val="24"/>
          <w:lang w:eastAsia="en-AU"/>
          <w14:ligatures w14:val="none"/>
        </w:rPr>
        <w:t>Install BLAST</w:t>
      </w:r>
    </w:p>
    <w:p w14:paraId="5FA247F1" w14:textId="174A0E51" w:rsidR="00553B01" w:rsidRPr="00553B01" w:rsidRDefault="00553B01" w:rsidP="00553B0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The NCBI provides a suite of command-line tools to run BLAST called BLAST+. This allows users to perform BLAST searches on their own server without size, volume, and database restrictions. BLAST+ can be used with a command line so it can be integrated directly into your workflow.</w:t>
      </w:r>
    </w:p>
    <w:p w14:paraId="6FAEC010" w14:textId="77777777" w:rsidR="00553B01" w:rsidRPr="00553B01" w:rsidRDefault="00553B01" w:rsidP="00553B0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Download and install BLAST command line tools </w:t>
      </w:r>
      <w:hyperlink r:id="rId5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1E0B2C03" w14:textId="77777777" w:rsidR="00553B01" w:rsidRPr="00553B01" w:rsidRDefault="00553B01" w:rsidP="00553B0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b/>
          <w:bCs/>
          <w:color w:val="1F2328"/>
          <w:kern w:val="0"/>
          <w:sz w:val="24"/>
          <w:szCs w:val="24"/>
          <w:lang w:eastAsia="en-AU"/>
          <w14:ligatures w14:val="none"/>
        </w:rPr>
        <w:t>BLAST Help</w:t>
      </w:r>
    </w:p>
    <w:p w14:paraId="2DA42EDB" w14:textId="77777777" w:rsidR="00553B01" w:rsidRPr="00553B01" w:rsidRDefault="00553B01" w:rsidP="00553B0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BLAST documentation </w:t>
      </w:r>
      <w:hyperlink r:id="rId6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0EA65124" w14:textId="77777777" w:rsidR="00553B01" w:rsidRPr="00553B01" w:rsidRDefault="00553B01" w:rsidP="00553B0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Running BLAST from Python </w:t>
      </w:r>
      <w:hyperlink r:id="rId7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1D8393CB" w14:textId="77777777" w:rsidR="00553B01" w:rsidRPr="00553B01" w:rsidRDefault="00553B01" w:rsidP="00553B0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Download and install the BLAST+ package from </w:t>
      </w:r>
      <w:hyperlink r:id="rId8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5BC991AF" w14:textId="77777777" w:rsidR="00553B01" w:rsidRPr="00553B01" w:rsidRDefault="00553B01" w:rsidP="00553B0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BLAST manual can be found </w:t>
      </w:r>
      <w:hyperlink r:id="rId9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5EE6D697" w14:textId="77777777" w:rsidR="00553B01" w:rsidRPr="00553B01" w:rsidRDefault="00553B01" w:rsidP="00553B0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Standalone BLAST Setup for Windows PC </w:t>
      </w:r>
      <w:hyperlink r:id="rId10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58C34DE6" w14:textId="77777777" w:rsidR="00553B01" w:rsidRPr="00553B01" w:rsidRDefault="00553B01" w:rsidP="00553B0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Standalone BLAST Setup for Unix </w:t>
      </w:r>
      <w:hyperlink r:id="rId11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579051BC" w14:textId="77777777" w:rsidR="00553B01" w:rsidRPr="00553B01" w:rsidRDefault="00553B01" w:rsidP="00553B01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Blast FTP Site </w:t>
      </w:r>
      <w:hyperlink r:id="rId12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6A404D8E" w14:textId="498995D7" w:rsidR="00553B01" w:rsidRPr="0073612D" w:rsidRDefault="00553B01" w:rsidP="0073612D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BLAST® Command Line Applications User Manual </w:t>
      </w:r>
      <w:hyperlink r:id="rId13" w:history="1">
        <w:r w:rsidRPr="00553B01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AU"/>
            <w14:ligatures w14:val="none"/>
          </w:rPr>
          <w:t>here</w:t>
        </w:r>
      </w:hyperlink>
    </w:p>
    <w:p w14:paraId="7BDFAABC" w14:textId="022BD010" w:rsidR="0073612D" w:rsidRPr="00553B01" w:rsidRDefault="0073612D" w:rsidP="00553B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553B0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Install Modeller 10.4 </w:t>
      </w:r>
    </w:p>
    <w:p w14:paraId="73439158" w14:textId="09433F90" w:rsidR="00553B01" w:rsidRDefault="00553B01" w:rsidP="00553B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53B01">
        <w:rPr>
          <w:rFonts w:ascii="Times New Roman" w:hAnsi="Times New Roman" w:cs="Times New Roman"/>
          <w:sz w:val="24"/>
          <w:szCs w:val="24"/>
          <w:shd w:val="clear" w:color="auto" w:fill="FFFFFF"/>
        </w:rPr>
        <w:t>MODELLER is a tool for modelling protein three-dimensional structures based on homology or comparative analysi</w:t>
      </w:r>
      <w:r w:rsidR="0093281F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553B01">
        <w:rPr>
          <w:rFonts w:ascii="Times New Roman" w:hAnsi="Times New Roman" w:cs="Times New Roman"/>
          <w:sz w:val="24"/>
          <w:szCs w:val="24"/>
          <w:shd w:val="clear" w:color="auto" w:fill="FFFFFF"/>
        </w:rPr>
        <w:t>. An alignment file containing the alignment of a sequence to be modelled with known related structure/structures is given as input for the Modeller for it to automatically calculate a model for the given target sequence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53B01">
        <w:rPr>
          <w:rFonts w:ascii="Times New Roman" w:hAnsi="Times New Roman" w:cs="Times New Roman"/>
          <w:sz w:val="24"/>
          <w:szCs w:val="24"/>
          <w:shd w:val="clear" w:color="auto" w:fill="FFFFFF"/>
        </w:rPr>
        <w:t>Modeller is available for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553B01">
        <w:rPr>
          <w:rFonts w:ascii="Times New Roman" w:hAnsi="Times New Roman" w:cs="Times New Roman"/>
          <w:sz w:val="24"/>
          <w:szCs w:val="24"/>
          <w:shd w:val="clear" w:color="auto" w:fill="FFFFFF"/>
        </w:rPr>
        <w:t>download for Unix/Linux, Windows, and Mac operating systems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                               </w:t>
      </w:r>
    </w:p>
    <w:p w14:paraId="44230D78" w14:textId="77777777" w:rsidR="00026A6C" w:rsidRDefault="00026A6C" w:rsidP="00553B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D96EEAF" w14:textId="199BF742" w:rsidR="00026A6C" w:rsidRPr="00026A6C" w:rsidRDefault="00553B01" w:rsidP="00026A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urrent version </w:t>
      </w:r>
      <w:r w:rsidRPr="00553B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deller 10.4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leased on Nov 2022 </w:t>
      </w:r>
      <w:r w:rsidRPr="00553B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an be downloaded from </w:t>
      </w:r>
      <w:hyperlink r:id="rId14" w:history="1">
        <w:r w:rsidR="000B2BE7" w:rsidRPr="00074DD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ere</w:t>
        </w:r>
      </w:hyperlink>
      <w:r w:rsidR="000B2BE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3EF77B9" w14:textId="7F0E2B10" w:rsidR="002C6479" w:rsidRDefault="002C6479" w:rsidP="002C6479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b/>
          <w:bCs/>
          <w:color w:val="1F2328"/>
          <w:kern w:val="0"/>
          <w:sz w:val="24"/>
          <w:szCs w:val="24"/>
          <w:lang w:eastAsia="en-AU"/>
          <w14:ligatures w14:val="none"/>
        </w:rPr>
      </w:pPr>
      <w:r w:rsidRPr="00553B01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Modeller </w:t>
      </w:r>
      <w:r w:rsidRPr="00553B01">
        <w:rPr>
          <w:rFonts w:ascii="Times New Roman" w:eastAsia="Times New Roman" w:hAnsi="Times New Roman" w:cs="Times New Roman"/>
          <w:b/>
          <w:bCs/>
          <w:color w:val="1F2328"/>
          <w:kern w:val="0"/>
          <w:sz w:val="24"/>
          <w:szCs w:val="24"/>
          <w:lang w:eastAsia="en-AU"/>
          <w14:ligatures w14:val="none"/>
        </w:rPr>
        <w:t>Help</w:t>
      </w:r>
      <w:r>
        <w:rPr>
          <w:rFonts w:ascii="Times New Roman" w:eastAsia="Times New Roman" w:hAnsi="Times New Roman" w:cs="Times New Roman"/>
          <w:b/>
          <w:bCs/>
          <w:color w:val="1F2328"/>
          <w:kern w:val="0"/>
          <w:sz w:val="24"/>
          <w:szCs w:val="24"/>
          <w:lang w:eastAsia="en-AU"/>
          <w14:ligatures w14:val="none"/>
        </w:rPr>
        <w:t xml:space="preserve"> </w:t>
      </w:r>
    </w:p>
    <w:p w14:paraId="65C64FE1" w14:textId="0214CA6B" w:rsidR="009E2F01" w:rsidRDefault="00E27861" w:rsidP="009E2F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>Modeller documentation</w:t>
      </w:r>
      <w:r w:rsidR="00074DD7"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found </w:t>
      </w:r>
      <w:hyperlink r:id="rId15" w:history="1">
        <w:r w:rsidR="00074DD7" w:rsidRPr="009E2F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ere</w:t>
        </w:r>
      </w:hyperlink>
    </w:p>
    <w:p w14:paraId="108C6D4A" w14:textId="39967682" w:rsidR="00E517EE" w:rsidRPr="009E2F01" w:rsidRDefault="002C6479" w:rsidP="009E2F0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deller manual </w:t>
      </w:r>
      <w:r w:rsidR="00074DD7"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found </w:t>
      </w:r>
      <w:hyperlink r:id="rId16" w:history="1">
        <w:r w:rsidR="00074DD7" w:rsidRPr="009E2F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ere</w:t>
        </w:r>
      </w:hyperlink>
    </w:p>
    <w:p w14:paraId="0DF297C9" w14:textId="0DF7A1FB" w:rsidR="003379D0" w:rsidRPr="009E2F01" w:rsidRDefault="002C6479" w:rsidP="009E2F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AU"/>
          <w14:ligatures w14:val="none"/>
        </w:rPr>
      </w:pPr>
      <w:r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>Modeller</w:t>
      </w:r>
      <w:r w:rsidR="00074DD7"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utorial is</w:t>
      </w:r>
      <w:r w:rsid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74DD7"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und </w:t>
      </w:r>
      <w:hyperlink r:id="rId17" w:history="1">
        <w:r w:rsidR="00074DD7" w:rsidRPr="009E2F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ere</w:t>
        </w:r>
      </w:hyperlink>
    </w:p>
    <w:p w14:paraId="16C7514C" w14:textId="4A2981E8" w:rsidR="002E70E6" w:rsidRDefault="00EC3236" w:rsidP="009E2F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>Modeller registration</w:t>
      </w:r>
      <w:r w:rsidR="00074DD7"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found </w:t>
      </w:r>
      <w:hyperlink r:id="rId18" w:history="1">
        <w:r w:rsidR="00074DD7" w:rsidRPr="009E2F01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ere</w:t>
        </w:r>
      </w:hyperlink>
      <w:r w:rsidR="00E27861" w:rsidRPr="009E2F0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00281580" w14:textId="77777777" w:rsidR="00E5336C" w:rsidRDefault="00E5336C" w:rsidP="009E2F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F42CE05" w14:textId="10C4B4E0" w:rsidR="00E5336C" w:rsidRDefault="00E5336C" w:rsidP="00E533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B1582">
        <w:rPr>
          <w:rFonts w:ascii="Times New Roman" w:hAnsi="Times New Roman" w:cs="Times New Roman"/>
          <w:b/>
          <w:bCs/>
          <w:sz w:val="24"/>
          <w:szCs w:val="24"/>
        </w:rPr>
        <w:t>Install dependenci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Bio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-GATS</w:t>
      </w:r>
    </w:p>
    <w:p w14:paraId="293C40F2" w14:textId="56BA588F" w:rsidR="008D6610" w:rsidRPr="00073A8B" w:rsidRDefault="008D6610" w:rsidP="00E5336C">
      <w:pPr>
        <w:rPr>
          <w:rFonts w:ascii="Times New Roman" w:hAnsi="Times New Roman" w:cs="Times New Roman"/>
          <w:sz w:val="24"/>
          <w:szCs w:val="24"/>
        </w:rPr>
      </w:pPr>
      <w:r w:rsidRPr="00073A8B">
        <w:rPr>
          <w:rFonts w:ascii="Times New Roman" w:hAnsi="Times New Roman" w:cs="Times New Roman"/>
          <w:sz w:val="24"/>
          <w:szCs w:val="24"/>
        </w:rPr>
        <w:t xml:space="preserve">Checkout </w:t>
      </w:r>
      <w:r w:rsidR="00073A8B">
        <w:rPr>
          <w:rFonts w:ascii="Times New Roman" w:hAnsi="Times New Roman" w:cs="Times New Roman"/>
          <w:sz w:val="24"/>
          <w:szCs w:val="24"/>
        </w:rPr>
        <w:t>project folders</w:t>
      </w:r>
    </w:p>
    <w:p w14:paraId="50E6647E" w14:textId="77777777" w:rsidR="00E5336C" w:rsidRPr="00553B01" w:rsidRDefault="00E5336C" w:rsidP="00E533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</w:pPr>
      <w:r w:rsidRPr="0073612D">
        <w:rPr>
          <w:rFonts w:ascii="Times New Roman" w:eastAsia="Times New Roman" w:hAnsi="Times New Roman" w:cs="Times New Roman"/>
          <w:color w:val="1F2328"/>
          <w:kern w:val="0"/>
          <w:sz w:val="24"/>
          <w:szCs w:val="24"/>
          <w:lang w:eastAsia="en-AU"/>
          <w14:ligatures w14:val="none"/>
        </w:rPr>
        <w:t>pip install -r requirements.txt</w:t>
      </w:r>
    </w:p>
    <w:p w14:paraId="134EC0B0" w14:textId="77777777" w:rsidR="00E5336C" w:rsidRDefault="00E5336C" w:rsidP="009E2F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739760D" w14:textId="77777777" w:rsidR="00026A6C" w:rsidRDefault="00026A6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3CA5D3" w14:textId="0F6956F4" w:rsidR="0073612D" w:rsidRPr="00553B01" w:rsidRDefault="0073612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3B01">
        <w:rPr>
          <w:rFonts w:ascii="Times New Roman" w:hAnsi="Times New Roman" w:cs="Times New Roman"/>
          <w:b/>
          <w:bCs/>
          <w:sz w:val="24"/>
          <w:szCs w:val="24"/>
        </w:rPr>
        <w:t>Prerequisites:</w:t>
      </w:r>
    </w:p>
    <w:p w14:paraId="43158A84" w14:textId="7CCE32FB" w:rsidR="0073612D" w:rsidRDefault="0073612D">
      <w:pPr>
        <w:rPr>
          <w:rFonts w:ascii="Times New Roman" w:hAnsi="Times New Roman" w:cs="Times New Roman"/>
          <w:sz w:val="24"/>
          <w:szCs w:val="24"/>
        </w:rPr>
      </w:pPr>
      <w:r w:rsidRPr="00553B01">
        <w:rPr>
          <w:rFonts w:ascii="Times New Roman" w:hAnsi="Times New Roman" w:cs="Times New Roman"/>
          <w:sz w:val="24"/>
          <w:szCs w:val="24"/>
        </w:rPr>
        <w:t xml:space="preserve">Input file: A target sequence from </w:t>
      </w:r>
      <w:r w:rsidRPr="00553B01">
        <w:rPr>
          <w:rFonts w:ascii="Times New Roman" w:hAnsi="Times New Roman" w:cs="Times New Roman"/>
          <w:i/>
          <w:iCs/>
          <w:sz w:val="24"/>
          <w:szCs w:val="24"/>
        </w:rPr>
        <w:t>Drosophila melanogaster</w:t>
      </w:r>
      <w:r w:rsidRPr="00553B01">
        <w:rPr>
          <w:rFonts w:ascii="Times New Roman" w:hAnsi="Times New Roman" w:cs="Times New Roman"/>
          <w:sz w:val="24"/>
          <w:szCs w:val="24"/>
        </w:rPr>
        <w:t xml:space="preserve"> odorant receptor sequence</w:t>
      </w:r>
      <w:r w:rsidR="00E1324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E1324C">
        <w:rPr>
          <w:rFonts w:ascii="Times New Roman" w:hAnsi="Times New Roman" w:cs="Times New Roman"/>
          <w:sz w:val="24"/>
          <w:szCs w:val="24"/>
        </w:rPr>
        <w:t>sequence.fasta</w:t>
      </w:r>
      <w:proofErr w:type="spellEnd"/>
      <w:proofErr w:type="gramEnd"/>
      <w:r w:rsidR="00E1324C">
        <w:rPr>
          <w:rFonts w:ascii="Times New Roman" w:hAnsi="Times New Roman" w:cs="Times New Roman"/>
          <w:sz w:val="24"/>
          <w:szCs w:val="24"/>
        </w:rPr>
        <w:t>)</w:t>
      </w:r>
      <w:r w:rsidRPr="00553B01">
        <w:rPr>
          <w:rFonts w:ascii="Times New Roman" w:hAnsi="Times New Roman" w:cs="Times New Roman"/>
          <w:sz w:val="24"/>
          <w:szCs w:val="24"/>
        </w:rPr>
        <w:t xml:space="preserve"> to be kept in </w:t>
      </w:r>
      <w:proofErr w:type="spellStart"/>
      <w:r w:rsidRPr="00553B01">
        <w:rPr>
          <w:rFonts w:ascii="Times New Roman" w:hAnsi="Times New Roman" w:cs="Times New Roman"/>
          <w:sz w:val="24"/>
          <w:szCs w:val="24"/>
        </w:rPr>
        <w:t>iBio</w:t>
      </w:r>
      <w:proofErr w:type="spellEnd"/>
      <w:r w:rsidRPr="00553B01">
        <w:rPr>
          <w:rFonts w:ascii="Times New Roman" w:hAnsi="Times New Roman" w:cs="Times New Roman"/>
          <w:sz w:val="24"/>
          <w:szCs w:val="24"/>
        </w:rPr>
        <w:t>-GATS folder</w:t>
      </w:r>
      <w:r w:rsidR="00280597">
        <w:rPr>
          <w:rFonts w:ascii="Times New Roman" w:hAnsi="Times New Roman" w:cs="Times New Roman"/>
          <w:sz w:val="24"/>
          <w:szCs w:val="24"/>
        </w:rPr>
        <w:t xml:space="preserve"> by the user</w:t>
      </w:r>
    </w:p>
    <w:p w14:paraId="23E27EC4" w14:textId="77777777" w:rsidR="00D71416" w:rsidRPr="009E2F01" w:rsidRDefault="00D71416" w:rsidP="00D714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lang w:eastAsia="en-AU"/>
          <w14:ligatures w14:val="none"/>
        </w:rPr>
      </w:pPr>
    </w:p>
    <w:p w14:paraId="4325FE11" w14:textId="77777777" w:rsidR="00D71416" w:rsidRPr="00553B01" w:rsidRDefault="00D71416" w:rsidP="00D714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3B01">
        <w:rPr>
          <w:rFonts w:ascii="Times New Roman" w:hAnsi="Times New Roman" w:cs="Times New Roman"/>
          <w:b/>
          <w:bCs/>
          <w:sz w:val="24"/>
          <w:szCs w:val="24"/>
        </w:rPr>
        <w:t>Run bash script</w:t>
      </w:r>
    </w:p>
    <w:p w14:paraId="440C0332" w14:textId="08626DA8" w:rsidR="0073612D" w:rsidRDefault="0073612D">
      <w:pPr>
        <w:rPr>
          <w:rFonts w:ascii="Times New Roman" w:hAnsi="Times New Roman" w:cs="Times New Roman"/>
          <w:sz w:val="24"/>
          <w:szCs w:val="24"/>
        </w:rPr>
      </w:pPr>
      <w:r w:rsidRPr="00553B01">
        <w:rPr>
          <w:rFonts w:ascii="Times New Roman" w:hAnsi="Times New Roman" w:cs="Times New Roman"/>
          <w:sz w:val="24"/>
          <w:szCs w:val="24"/>
        </w:rPr>
        <w:t>Run bash ibio-gats.sh</w:t>
      </w:r>
    </w:p>
    <w:p w14:paraId="331EA7CB" w14:textId="399B3E88" w:rsidR="00DB75E5" w:rsidRDefault="00DA32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s:</w:t>
      </w:r>
    </w:p>
    <w:p w14:paraId="42299A22" w14:textId="3A17DEAE" w:rsidR="00DB75E5" w:rsidRDefault="00964E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Result summar</w:t>
      </w:r>
      <w:r w:rsidR="00856814">
        <w:rPr>
          <w:rFonts w:ascii="Times New Roman" w:hAnsi="Times New Roman" w:cs="Times New Roman"/>
          <w:sz w:val="24"/>
          <w:szCs w:val="24"/>
        </w:rPr>
        <w:t>ies showing hydrophobicity plots and helical plots for each template-target alignment.</w:t>
      </w:r>
    </w:p>
    <w:p w14:paraId="5E145BC7" w14:textId="0F283D00" w:rsidR="00964E00" w:rsidRPr="00553B01" w:rsidRDefault="00964E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DB75E5">
        <w:rPr>
          <w:rFonts w:ascii="Times New Roman" w:hAnsi="Times New Roman" w:cs="Times New Roman"/>
          <w:sz w:val="24"/>
          <w:szCs w:val="24"/>
        </w:rPr>
        <w:t xml:space="preserve"> Total of 5 Model </w:t>
      </w:r>
      <w:r w:rsidR="00CF07B1">
        <w:rPr>
          <w:rFonts w:ascii="Times New Roman" w:hAnsi="Times New Roman" w:cs="Times New Roman"/>
          <w:sz w:val="24"/>
          <w:szCs w:val="24"/>
        </w:rPr>
        <w:t xml:space="preserve">output </w:t>
      </w:r>
      <w:r w:rsidR="00A0587B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CF07B1">
        <w:rPr>
          <w:rFonts w:ascii="Times New Roman" w:hAnsi="Times New Roman" w:cs="Times New Roman"/>
          <w:sz w:val="24"/>
          <w:szCs w:val="24"/>
        </w:rPr>
        <w:t>pdb</w:t>
      </w:r>
      <w:proofErr w:type="spellEnd"/>
      <w:r w:rsidR="00CF07B1">
        <w:rPr>
          <w:rFonts w:ascii="Times New Roman" w:hAnsi="Times New Roman" w:cs="Times New Roman"/>
          <w:sz w:val="24"/>
          <w:szCs w:val="24"/>
        </w:rPr>
        <w:t xml:space="preserve"> </w:t>
      </w:r>
      <w:r w:rsidR="00DB75E5">
        <w:rPr>
          <w:rFonts w:ascii="Times New Roman" w:hAnsi="Times New Roman" w:cs="Times New Roman"/>
          <w:sz w:val="24"/>
          <w:szCs w:val="24"/>
        </w:rPr>
        <w:t>files</w:t>
      </w:r>
      <w:r w:rsidR="00BE5BFA">
        <w:rPr>
          <w:rFonts w:ascii="Times New Roman" w:hAnsi="Times New Roman" w:cs="Times New Roman"/>
          <w:sz w:val="24"/>
          <w:szCs w:val="24"/>
        </w:rPr>
        <w:t xml:space="preserve"> for the target sequence </w:t>
      </w:r>
      <w:r w:rsidR="00CF07B1">
        <w:rPr>
          <w:rFonts w:ascii="Times New Roman" w:hAnsi="Times New Roman" w:cs="Times New Roman"/>
          <w:sz w:val="24"/>
          <w:szCs w:val="24"/>
        </w:rPr>
        <w:t xml:space="preserve">modelled </w:t>
      </w:r>
      <w:r w:rsidR="00BE5BFA">
        <w:rPr>
          <w:rFonts w:ascii="Times New Roman" w:hAnsi="Times New Roman" w:cs="Times New Roman"/>
          <w:sz w:val="24"/>
          <w:szCs w:val="24"/>
        </w:rPr>
        <w:t>using selected template</w:t>
      </w:r>
      <w:r w:rsidR="00DB75E5">
        <w:rPr>
          <w:rFonts w:ascii="Times New Roman" w:hAnsi="Times New Roman" w:cs="Times New Roman"/>
          <w:sz w:val="24"/>
          <w:szCs w:val="24"/>
        </w:rPr>
        <w:t xml:space="preserve"> </w:t>
      </w:r>
      <w:r w:rsidR="00026A6C">
        <w:rPr>
          <w:rFonts w:ascii="Times New Roman" w:hAnsi="Times New Roman" w:cs="Times New Roman"/>
          <w:sz w:val="24"/>
          <w:szCs w:val="24"/>
        </w:rPr>
        <w:t xml:space="preserve">stored in </w:t>
      </w:r>
      <w:r w:rsidR="00D40D87">
        <w:rPr>
          <w:rFonts w:ascii="Times New Roman" w:hAnsi="Times New Roman" w:cs="Times New Roman"/>
          <w:sz w:val="24"/>
          <w:szCs w:val="24"/>
        </w:rPr>
        <w:t xml:space="preserve">the </w:t>
      </w:r>
      <w:r w:rsidR="00694CFA">
        <w:rPr>
          <w:rFonts w:ascii="Times New Roman" w:hAnsi="Times New Roman" w:cs="Times New Roman"/>
          <w:sz w:val="24"/>
          <w:szCs w:val="24"/>
        </w:rPr>
        <w:t>m</w:t>
      </w:r>
      <w:r w:rsidR="00D40D87">
        <w:rPr>
          <w:rFonts w:ascii="Times New Roman" w:hAnsi="Times New Roman" w:cs="Times New Roman"/>
          <w:sz w:val="24"/>
          <w:szCs w:val="24"/>
        </w:rPr>
        <w:t>odeller</w:t>
      </w:r>
      <w:r w:rsidR="00694CFA">
        <w:rPr>
          <w:rFonts w:ascii="Times New Roman" w:hAnsi="Times New Roman" w:cs="Times New Roman"/>
          <w:sz w:val="24"/>
          <w:szCs w:val="24"/>
        </w:rPr>
        <w:t>-</w:t>
      </w:r>
      <w:r w:rsidR="00D40D87">
        <w:rPr>
          <w:rFonts w:ascii="Times New Roman" w:hAnsi="Times New Roman" w:cs="Times New Roman"/>
          <w:sz w:val="24"/>
          <w:szCs w:val="24"/>
        </w:rPr>
        <w:t>files folder</w:t>
      </w:r>
    </w:p>
    <w:sectPr w:rsidR="00964E00" w:rsidRPr="00553B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D44EFF"/>
    <w:multiLevelType w:val="multilevel"/>
    <w:tmpl w:val="ABE8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F176F5"/>
    <w:multiLevelType w:val="multilevel"/>
    <w:tmpl w:val="C94CF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4526867">
    <w:abstractNumId w:val="0"/>
  </w:num>
  <w:num w:numId="2" w16cid:durableId="7340895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sDQwNjc3sjQ2MjBR0lEKTi0uzszPAykwqwUAVYBwiSwAAAA="/>
  </w:docVars>
  <w:rsids>
    <w:rsidRoot w:val="0073612D"/>
    <w:rsid w:val="00026A6C"/>
    <w:rsid w:val="00073A8B"/>
    <w:rsid w:val="00074DD7"/>
    <w:rsid w:val="000B2BE7"/>
    <w:rsid w:val="00204255"/>
    <w:rsid w:val="002227C9"/>
    <w:rsid w:val="00280597"/>
    <w:rsid w:val="002B1582"/>
    <w:rsid w:val="002C6479"/>
    <w:rsid w:val="002D4B66"/>
    <w:rsid w:val="002E70E6"/>
    <w:rsid w:val="003379D0"/>
    <w:rsid w:val="003577C9"/>
    <w:rsid w:val="00476268"/>
    <w:rsid w:val="00520212"/>
    <w:rsid w:val="00553B01"/>
    <w:rsid w:val="00644B31"/>
    <w:rsid w:val="00673511"/>
    <w:rsid w:val="00694CFA"/>
    <w:rsid w:val="00712A3D"/>
    <w:rsid w:val="007330E4"/>
    <w:rsid w:val="0073612D"/>
    <w:rsid w:val="007F2402"/>
    <w:rsid w:val="00856814"/>
    <w:rsid w:val="008A0BEF"/>
    <w:rsid w:val="008D6610"/>
    <w:rsid w:val="0093281F"/>
    <w:rsid w:val="00964E00"/>
    <w:rsid w:val="009E2F01"/>
    <w:rsid w:val="00A0587B"/>
    <w:rsid w:val="00AA69F4"/>
    <w:rsid w:val="00B70808"/>
    <w:rsid w:val="00B71ED1"/>
    <w:rsid w:val="00BE5BFA"/>
    <w:rsid w:val="00CF07B1"/>
    <w:rsid w:val="00CF270F"/>
    <w:rsid w:val="00D40D87"/>
    <w:rsid w:val="00D65216"/>
    <w:rsid w:val="00D71416"/>
    <w:rsid w:val="00DA329F"/>
    <w:rsid w:val="00DB75E5"/>
    <w:rsid w:val="00E1324C"/>
    <w:rsid w:val="00E27861"/>
    <w:rsid w:val="00E517EE"/>
    <w:rsid w:val="00E5336C"/>
    <w:rsid w:val="00EC3236"/>
    <w:rsid w:val="00F831CE"/>
    <w:rsid w:val="00FA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D816F"/>
  <w15:chartTrackingRefBased/>
  <w15:docId w15:val="{5FC4A250-7025-40E9-85DE-7AD878CA2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3612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61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AU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612D"/>
    <w:rPr>
      <w:rFonts w:ascii="Courier New" w:eastAsia="Times New Roman" w:hAnsi="Courier New" w:cs="Courier New"/>
      <w:kern w:val="0"/>
      <w:sz w:val="20"/>
      <w:szCs w:val="20"/>
      <w:lang w:eastAsia="en-AU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73612D"/>
    <w:rPr>
      <w:rFonts w:ascii="Times New Roman" w:eastAsia="Times New Roman" w:hAnsi="Times New Roman" w:cs="Times New Roman"/>
      <w:b/>
      <w:bCs/>
      <w:kern w:val="0"/>
      <w:sz w:val="27"/>
      <w:szCs w:val="27"/>
      <w:lang w:eastAsia="en-AU"/>
      <w14:ligatures w14:val="none"/>
    </w:rPr>
  </w:style>
  <w:style w:type="character" w:styleId="Hyperlink">
    <w:name w:val="Hyperlink"/>
    <w:basedOn w:val="DefaultParagraphFont"/>
    <w:uiPriority w:val="99"/>
    <w:unhideWhenUsed/>
    <w:rsid w:val="0073612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53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Strong">
    <w:name w:val="Strong"/>
    <w:basedOn w:val="DefaultParagraphFont"/>
    <w:uiPriority w:val="22"/>
    <w:qFormat/>
    <w:rsid w:val="00553B0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517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3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18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9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ast.ncbi.nlm.nih.gov/Blast.cgi?CMD=Web&amp;PAGE_TYPE=BlastDocs&amp;DOC_TYPE=Download" TargetMode="External"/><Relationship Id="rId13" Type="http://schemas.openxmlformats.org/officeDocument/2006/relationships/hyperlink" Target="https://www.ncbi.nlm.nih.gov/books/NBK279688/" TargetMode="External"/><Relationship Id="rId18" Type="http://schemas.openxmlformats.org/officeDocument/2006/relationships/hyperlink" Target="https://salilab.org/modeller/registratio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tpb.github.io/PPB18/assets/15_Running-BLAST_sys.argv" TargetMode="External"/><Relationship Id="rId12" Type="http://schemas.openxmlformats.org/officeDocument/2006/relationships/hyperlink" Target="https://www.ncbi.nlm.nih.gov/books/NBK62345/" TargetMode="External"/><Relationship Id="rId17" Type="http://schemas.openxmlformats.org/officeDocument/2006/relationships/hyperlink" Target="https://salilab.org/modeller/tutorial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alilab.org/modeller/manual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biopython.readthedocs.io/en/latest/chapter_blast.html" TargetMode="External"/><Relationship Id="rId11" Type="http://schemas.openxmlformats.org/officeDocument/2006/relationships/hyperlink" Target="https://www.ncbi.nlm.nih.gov/books/n/helpblast/chapter1/" TargetMode="External"/><Relationship Id="rId5" Type="http://schemas.openxmlformats.org/officeDocument/2006/relationships/hyperlink" Target="https://ftp.ncbi.nlm.nih.gov/blast/executables/blast+/LATEST/" TargetMode="External"/><Relationship Id="rId15" Type="http://schemas.openxmlformats.org/officeDocument/2006/relationships/hyperlink" Target="https://salilab.org/modeller/documentation.html" TargetMode="External"/><Relationship Id="rId10" Type="http://schemas.openxmlformats.org/officeDocument/2006/relationships/hyperlink" Target="https://www.ncbi.nlm.nih.gov/books/NBK52637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books/NBK1762/" TargetMode="External"/><Relationship Id="rId14" Type="http://schemas.openxmlformats.org/officeDocument/2006/relationships/hyperlink" Target="https://salilab.org/modeller/download_install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anathi Chidambara Thanu</dc:creator>
  <cp:keywords/>
  <dc:description/>
  <cp:lastModifiedBy>Vaanathi Chidambara Thanu</cp:lastModifiedBy>
  <cp:revision>2</cp:revision>
  <dcterms:created xsi:type="dcterms:W3CDTF">2023-08-05T07:50:00Z</dcterms:created>
  <dcterms:modified xsi:type="dcterms:W3CDTF">2023-08-05T07:50:00Z</dcterms:modified>
</cp:coreProperties>
</file>